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r w:rsidR="00B9194D" w:rsidRPr="00B9194D">
        <w:rPr>
          <w:rFonts w:eastAsia="Times New Roman" w:cstheme="minorHAnsi"/>
          <w:b/>
          <w:sz w:val="24"/>
          <w:szCs w:val="24"/>
        </w:rPr>
        <w:t>Dr</w:t>
      </w:r>
      <w:r w:rsidR="00E35005">
        <w:rPr>
          <w:rFonts w:eastAsia="Times New Roman" w:cstheme="minorHAnsi"/>
          <w:b/>
          <w:sz w:val="24"/>
          <w:szCs w:val="24"/>
        </w:rPr>
        <w:t>.</w:t>
      </w:r>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xml:space="preserve">, 2009, Regulation 39 (b)(i),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the undersigned, declare that the assignment submitted is my / our* work, except wher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N. B. If the assignment is meant to be submitted anonymously, please sign this form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Title of work submitted</w:t>
      </w:r>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0D1950">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0D1950">
      <w:pPr>
        <w:pStyle w:val="Heading1"/>
      </w:pPr>
      <w:r>
        <w:t>Frontend</w:t>
      </w:r>
    </w:p>
    <w:p w14:paraId="7D9B0DF3" w14:textId="7BB74A2F" w:rsidR="00F85775" w:rsidRDefault="00F85775" w:rsidP="00F85775">
      <w:r>
        <w:t>The front</w:t>
      </w:r>
      <w:r w:rsidR="00E35005">
        <w:t xml:space="preserve"> </w:t>
      </w:r>
      <w:r>
        <w:t xml:space="preserve">end of the compiler </w:t>
      </w:r>
      <w:r w:rsidR="00FC228E">
        <w:t xml:space="preserve">starts by initializing a CharacterProvider to read this source file. This character provider uses Java’s RandomAccessFIl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r w:rsidR="004131FF">
        <w:t>L</w:t>
      </w:r>
      <w:r w:rsidR="00A92588">
        <w:t>ineNumberProvider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r w:rsidR="00E35005">
        <w:t xml:space="preserve">CharacterProvider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lastRenderedPageBreak/>
        <w:t>A parser is initialized taking the lexer as its input. The parser contains a parse method that produces an AST tree using the full input source.</w:t>
      </w:r>
    </w:p>
    <w:p w14:paraId="5397AE6D" w14:textId="590F0F54" w:rsidR="00E35005" w:rsidRDefault="00E35005" w:rsidP="000D1950">
      <w:pPr>
        <w:pStyle w:val="Heading2"/>
      </w:pPr>
      <w:r w:rsidRPr="000D1950">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r w:rsidRPr="004A5304">
              <w:t>AtoF</w:t>
            </w:r>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r w:rsidRPr="004A5304">
              <w:t>AtoF</w:t>
            </w:r>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r w:rsidRPr="004A5304">
              <w:t>AtoF</w:t>
            </w:r>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r w:rsidRPr="004A5304">
              <w:t>AtoF</w:t>
            </w:r>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r w:rsidRPr="004A5304">
              <w:t>AtoF</w:t>
            </w:r>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r w:rsidRPr="004A5304">
              <w:t>AtoF</w:t>
            </w:r>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r w:rsidRPr="004A5304">
              <w:t>AtoF</w:t>
            </w:r>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r w:rsidRPr="004A5304">
              <w:t>AtoF</w:t>
            </w:r>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r w:rsidRPr="004A5304">
              <w:t>AtoF</w:t>
            </w:r>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r w:rsidRPr="004A5304">
              <w:t>AtoF</w:t>
            </w:r>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r w:rsidRPr="004A5304">
              <w:t>AtoF</w:t>
            </w:r>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r w:rsidRPr="004A5304">
              <w:t>AtoF</w:t>
            </w:r>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r w:rsidRPr="004A5304">
              <w:t>GtoZ</w:t>
            </w:r>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r w:rsidRPr="004A5304">
              <w:t>GtoZ</w:t>
            </w:r>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r w:rsidRPr="004A5304">
              <w:t>GtoZ</w:t>
            </w:r>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r w:rsidRPr="004A5304">
              <w:t>GtoZ</w:t>
            </w:r>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r w:rsidRPr="004A5304">
              <w:t>GtoZ</w:t>
            </w:r>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r w:rsidRPr="004A5304">
              <w:t>GtoZ</w:t>
            </w:r>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r w:rsidRPr="004A5304">
              <w:t>GtoZ</w:t>
            </w:r>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r w:rsidRPr="004A5304">
              <w:t>GtoZ</w:t>
            </w:r>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r w:rsidRPr="004A5304">
              <w:t>GtoZ</w:t>
            </w:r>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r w:rsidRPr="004A5304">
              <w:t>GtoZ</w:t>
            </w:r>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r w:rsidRPr="004A5304">
              <w:t>GtoZ</w:t>
            </w:r>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r w:rsidRPr="004A5304">
              <w:t>GtoZ</w:t>
            </w:r>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r w:rsidRPr="004A5304">
              <w:t>GtoZ</w:t>
            </w:r>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r w:rsidRPr="004A5304">
              <w:t>GtoZ</w:t>
            </w:r>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r w:rsidRPr="004A5304">
              <w:t>GtoZ</w:t>
            </w:r>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r w:rsidRPr="004A5304">
              <w:t>GtoZ</w:t>
            </w:r>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r w:rsidRPr="004A5304">
              <w:t>GtoZ</w:t>
            </w:r>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r w:rsidRPr="004A5304">
              <w:t>GtoZ</w:t>
            </w:r>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r w:rsidRPr="004A5304">
              <w:t>GtoZ</w:t>
            </w:r>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r w:rsidRPr="004A5304">
              <w:t>GtoZ</w:t>
            </w:r>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r w:rsidRPr="004A5304">
              <w:t>GtoZ</w:t>
            </w:r>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r w:rsidRPr="004A5304">
              <w:t>GtoZ</w:t>
            </w:r>
          </w:p>
        </w:tc>
      </w:tr>
      <w:tr w:rsidR="004A5304" w:rsidRPr="004A5304" w14:paraId="0708E643" w14:textId="77777777" w:rsidTr="004A5304">
        <w:trPr>
          <w:trHeight w:val="57"/>
        </w:trPr>
        <w:tc>
          <w:tcPr>
            <w:tcW w:w="1020" w:type="dxa"/>
            <w:noWrap/>
            <w:hideMark/>
          </w:tcPr>
          <w:p w14:paraId="36C22722" w14:textId="77777777" w:rsidR="004A5304" w:rsidRPr="004A5304" w:rsidRDefault="004A5304">
            <w:r w:rsidRPr="004A5304">
              <w:t>i</w:t>
            </w:r>
          </w:p>
        </w:tc>
        <w:tc>
          <w:tcPr>
            <w:tcW w:w="1474" w:type="dxa"/>
            <w:noWrap/>
            <w:hideMark/>
          </w:tcPr>
          <w:p w14:paraId="516411BA" w14:textId="77777777" w:rsidR="004A5304" w:rsidRPr="004A5304" w:rsidRDefault="004A5304">
            <w:r w:rsidRPr="004A5304">
              <w:t>GtoZ</w:t>
            </w:r>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r w:rsidRPr="004A5304">
              <w:t>GtoZ</w:t>
            </w:r>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r w:rsidRPr="004A5304">
              <w:t>GtoZ</w:t>
            </w:r>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r w:rsidRPr="004A5304">
              <w:t>GtoZ</w:t>
            </w:r>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r w:rsidRPr="004A5304">
              <w:t>GtoZ</w:t>
            </w:r>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r w:rsidRPr="004A5304">
              <w:t>GtoZ</w:t>
            </w:r>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r w:rsidRPr="004A5304">
              <w:t>GtoZ</w:t>
            </w:r>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r w:rsidRPr="004A5304">
              <w:t>GtoZ</w:t>
            </w:r>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r w:rsidRPr="004A5304">
              <w:t>GtoZ</w:t>
            </w:r>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r w:rsidRPr="004A5304">
              <w:t>GtoZ</w:t>
            </w:r>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r w:rsidRPr="004A5304">
              <w:t>GtoZ</w:t>
            </w:r>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r w:rsidRPr="004A5304">
              <w:t>GtoZ</w:t>
            </w:r>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r w:rsidRPr="004A5304">
              <w:t>GtoZ</w:t>
            </w:r>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r w:rsidRPr="004A5304">
              <w:t>GtoZ</w:t>
            </w:r>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r w:rsidRPr="004A5304">
              <w:t>GtoZ</w:t>
            </w:r>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r w:rsidRPr="004A5304">
              <w:t>GtoZ</w:t>
            </w:r>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r w:rsidRPr="004A5304">
              <w:t>GtoZ</w:t>
            </w:r>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r w:rsidRPr="004A5304">
              <w:t>GtoZ</w:t>
            </w:r>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lastRenderedPageBreak/>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r w:rsidRPr="004A5304">
              <w:t>BracOpen</w:t>
            </w:r>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r w:rsidRPr="004A5304">
              <w:t>BracClose</w:t>
            </w:r>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r w:rsidRPr="004A5304">
              <w:t>SemiColon</w:t>
            </w:r>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r w:rsidRPr="004A5304">
              <w:t>CurlyBracket</w:t>
            </w:r>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r w:rsidRPr="004A5304">
              <w:t>CurlyBracket</w:t>
            </w:r>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r>
        <w:t>DSA</w:t>
      </w:r>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 xml:space="preserve">For some accepted states such as the ‘word’ and ‘sysfunc’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r>
        <w:t>End of file</w:t>
      </w:r>
    </w:p>
    <w:p w14:paraId="3C353EAE" w14:textId="533B62CF" w:rsidR="002062A6" w:rsidRPr="002062A6" w:rsidRDefault="002062A6" w:rsidP="002062A6">
      <w:r>
        <w:t>If more tokens are requested after the end of file has been reached, null is returned.</w:t>
      </w:r>
    </w:p>
    <w:p w14:paraId="189BDFF9" w14:textId="77777777" w:rsidR="00EF75D5" w:rsidRDefault="00EF75D5" w:rsidP="00260796"/>
    <w:p w14:paraId="2F939358" w14:textId="005967EB" w:rsidR="00EF75D5" w:rsidRDefault="00EF75D5" w:rsidP="00EF75D5">
      <w:pPr>
        <w:pStyle w:val="Heading3"/>
      </w:pPr>
      <w:r>
        <w:t>Error handling</w:t>
      </w:r>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r w:rsidR="005D225C" w:rsidRPr="005D225C">
        <w:t>SyntaxErrorException</w:t>
      </w:r>
      <w:r w:rsidR="005D225C">
        <w:t xml:space="preserve">” is returned to inform the user that the given lexeme couldn’t be </w:t>
      </w:r>
      <w:r>
        <w:t>understood by the lexer.</w:t>
      </w:r>
      <w:r w:rsidR="00C619E1">
        <w:t xml:space="preserve"> If the lexeme finishes in an accepted state, but </w:t>
      </w:r>
      <w:r w:rsidR="009D340B">
        <w:t>the accepted state cannot map the lexeme to a valid tokenType (ex. the DSA finishes on ‘sysfunc’ state,</w:t>
      </w:r>
      <w:r w:rsidR="00B771EF">
        <w:t xml:space="preserve"> but the lexeme is not a valid function ex. ‘__abc’</w:t>
      </w:r>
      <w:r w:rsidR="009D340B">
        <w:t xml:space="preserve"> ), a “</w:t>
      </w:r>
      <w:r w:rsidR="009D340B" w:rsidRPr="005D225C">
        <w:t>SyntaxErrorException</w:t>
      </w:r>
      <w:r w:rsidR="009D340B">
        <w:t xml:space="preserve">” is returned to inform the user that the given lexeme couldn’t be understood by the lexer.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2"/>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3"/>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r>
        <w:t>Testing</w:t>
      </w:r>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w:t>
      </w:r>
      <w:r w:rsidR="00BC3064">
        <w:lastRenderedPageBreak/>
        <w:t>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7672CA07"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r>
        <w:t>Parser</w:t>
      </w:r>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r>
        <w:t xml:space="preserve">Parse </w:t>
      </w:r>
      <w:r w:rsidR="002062A6">
        <w:t>R</w:t>
      </w:r>
      <w:r>
        <w:t>ules</w:t>
      </w:r>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ypeLiteral</w:t>
            </w:r>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Type</w:t>
            </w:r>
            <w:r w:rsidRPr="00E91DEA">
              <w:rPr>
                <w:rFonts w:ascii="Calibri" w:eastAsia="Times New Roman" w:hAnsi="Calibri"/>
                <w:color w:val="auto"/>
              </w:rPr>
              <w:t xml:space="preserve">| </w:t>
            </w:r>
            <w:r w:rsidRPr="00E91DEA">
              <w:rPr>
                <w:rFonts w:ascii="Calibri" w:eastAsia="Times New Roman" w:hAnsi="Calibri"/>
                <w:color w:val="FF0000"/>
              </w:rPr>
              <w:t>IntegerType</w:t>
            </w:r>
            <w:r w:rsidRPr="00E91DEA">
              <w:rPr>
                <w:rFonts w:ascii="Calibri" w:eastAsia="Times New Roman" w:hAnsi="Calibri"/>
                <w:color w:val="auto"/>
              </w:rPr>
              <w:t xml:space="preserve">| </w:t>
            </w:r>
            <w:r w:rsidRPr="00E91DEA">
              <w:rPr>
                <w:rFonts w:ascii="Calibri" w:eastAsia="Times New Roman" w:hAnsi="Calibri"/>
                <w:color w:val="FF0000"/>
              </w:rPr>
              <w:t>BoolType</w:t>
            </w:r>
            <w:r w:rsidRPr="00E91DEA">
              <w:rPr>
                <w:rFonts w:ascii="Calibri" w:eastAsia="Times New Roman" w:hAnsi="Calibri"/>
                <w:color w:val="auto"/>
              </w:rPr>
              <w:t xml:space="preserve">| </w:t>
            </w:r>
            <w:r w:rsidRPr="00E91DEA">
              <w:rPr>
                <w:rFonts w:ascii="Calibri" w:eastAsia="Times New Roman" w:hAnsi="Calibri"/>
                <w:color w:val="FF0000"/>
              </w:rPr>
              <w:t>ColourType</w:t>
            </w:r>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Type| IntegerType| BoolType| ColourType</w:t>
            </w:r>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ooleanLiteral</w:t>
            </w:r>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ntegerLiteral</w:t>
            </w:r>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loatLiteral</w:t>
            </w:r>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lourLiteral</w:t>
            </w:r>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Width</w:t>
            </w:r>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PadWidth</w:t>
            </w:r>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Width</w:t>
            </w:r>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Height</w:t>
            </w:r>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PadHeight</w:t>
            </w:r>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Height</w:t>
            </w:r>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Read</w:t>
            </w:r>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PadRead</w:t>
            </w:r>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Read</w:t>
            </w:r>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adRandI</w:t>
            </w:r>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adRandI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adRandI</w:t>
            </w:r>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ooleanLiteral | IntegerLiteral | FloatLiteral | ColourLiteral | PadWidth | PadHeight | PadRead</w:t>
            </w:r>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w:t>
            </w:r>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Expr</w:t>
            </w:r>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BracOpen </w:t>
            </w:r>
            <w:r w:rsidRPr="00E91DEA">
              <w:rPr>
                <w:rFonts w:ascii="Calibri" w:eastAsia="Times New Roman" w:hAnsi="Calibri"/>
                <w:color w:val="auto"/>
              </w:rPr>
              <w:t>Expr</w:t>
            </w:r>
            <w:r w:rsidRPr="00E91DEA">
              <w:rPr>
                <w:rFonts w:ascii="Calibri" w:eastAsia="Times New Roman" w:hAnsi="Calibri"/>
                <w:color w:val="FF0000"/>
              </w:rPr>
              <w:t xml:space="preserve"> BracClose</w:t>
            </w:r>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racOpen</w:t>
            </w:r>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ctualParams</w:t>
            </w:r>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 ActualParams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ctualParams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ActualParams_</w:t>
            </w:r>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ctionCall</w:t>
            </w:r>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BracOpen</w:t>
            </w:r>
            <w:r w:rsidRPr="00E91DEA">
              <w:rPr>
                <w:rFonts w:ascii="Calibri" w:eastAsia="Times New Roman" w:hAnsi="Calibri"/>
              </w:rPr>
              <w:t xml:space="preserve"> (ActualParams|ε) </w:t>
            </w:r>
            <w:r w:rsidRPr="00E91DEA">
              <w:rPr>
                <w:rFonts w:ascii="Calibri" w:eastAsia="Times New Roman" w:hAnsi="Calibri"/>
                <w:color w:val="FF0000"/>
              </w:rPr>
              <w:t>BracClose</w:t>
            </w:r>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 | Identifier | FunctionCall | Unary | SubExpr |  PadRandI</w:t>
            </w:r>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Multiply|Divide|And</w:t>
            </w:r>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Multiply|Divide|And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w:t>
            </w:r>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 SimpleExpr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PadWidth | PadHeight | PadRead| Identifier (function call or variable) |Subtract | </w:t>
            </w:r>
            <w:r w:rsidRPr="00E91DEA">
              <w:rPr>
                <w:rFonts w:ascii="Calibri" w:eastAsia="Times New Roman" w:hAnsi="Calibri"/>
              </w:rPr>
              <w:lastRenderedPageBreak/>
              <w:t>Not |BracOpen | PadRandI</w:t>
            </w:r>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r w:rsidRPr="00E91DEA">
              <w:rPr>
                <w:rFonts w:ascii="Calibri" w:eastAsia="Times New Roman" w:hAnsi="Calibri"/>
              </w:rPr>
              <w:t>) SimpleExpr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dd|Subtract|Or|ε</w:t>
            </w:r>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impleExpr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rue | False | Int | Float | Colour | PadWidth | PadHeight | PadRead| Identifier (function call or variable) |Subtract | Not |BracOpen | PadRandI</w:t>
            </w:r>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r w:rsidRPr="00E91DEA">
              <w:rPr>
                <w:rFonts w:ascii="Calibri" w:eastAsia="Times New Roman" w:hAnsi="Calibri"/>
                <w:color w:val="auto"/>
              </w:rPr>
              <w:t>Exrp</w:t>
            </w:r>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VarDecl</w:t>
            </w:r>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TypeLiteral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Range</w:t>
            </w:r>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Rang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Range</w:t>
            </w:r>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If BracOpen</w:t>
            </w:r>
            <w:r w:rsidRPr="00E91DEA">
              <w:rPr>
                <w:rFonts w:ascii="Calibri" w:eastAsia="Times New Roman" w:hAnsi="Calibri"/>
              </w:rPr>
              <w:t xml:space="preserve"> Expr </w:t>
            </w:r>
            <w:r w:rsidRPr="00E91DEA">
              <w:rPr>
                <w:rFonts w:ascii="Calibri" w:eastAsia="Times New Roman" w:hAnsi="Calibri"/>
                <w:color w:val="FF0000"/>
              </w:rPr>
              <w:t>BracClose</w:t>
            </w:r>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or BracOpen</w:t>
            </w:r>
            <w:r w:rsidRPr="00E91DEA">
              <w:rPr>
                <w:rFonts w:ascii="Calibri" w:eastAsia="Times New Roman" w:hAnsi="Calibri"/>
              </w:rPr>
              <w:t xml:space="preserve"> (VarDecl| ε)</w:t>
            </w:r>
            <w:r w:rsidRPr="00E91DEA">
              <w:rPr>
                <w:rFonts w:ascii="Calibri" w:eastAsia="Times New Roman" w:hAnsi="Calibri"/>
                <w:color w:val="FF0000"/>
              </w:rPr>
              <w:t xml:space="preserve"> SemiColon</w:t>
            </w:r>
            <w:r w:rsidRPr="00E91DEA">
              <w:rPr>
                <w:rFonts w:ascii="Calibri" w:eastAsia="Times New Roman" w:hAnsi="Calibri"/>
              </w:rPr>
              <w:t xml:space="preserve"> Expr </w:t>
            </w:r>
            <w:r w:rsidRPr="00E91DEA">
              <w:rPr>
                <w:rFonts w:ascii="Calibri" w:eastAsia="Times New Roman" w:hAnsi="Calibri"/>
                <w:color w:val="FF0000"/>
              </w:rPr>
              <w:t>SemiColon</w:t>
            </w:r>
            <w:r w:rsidRPr="00E91DEA">
              <w:rPr>
                <w:rFonts w:ascii="Calibri" w:eastAsia="Times New Roman" w:hAnsi="Calibri"/>
              </w:rPr>
              <w:t xml:space="preserve"> (Assignment | ε) </w:t>
            </w:r>
            <w:r w:rsidRPr="00E91DEA">
              <w:rPr>
                <w:rFonts w:ascii="Calibri" w:eastAsia="Times New Roman" w:hAnsi="Calibri"/>
                <w:color w:val="FF0000"/>
              </w:rPr>
              <w:t xml:space="preserve">BracClos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While BracOpen</w:t>
            </w:r>
            <w:r w:rsidRPr="00E91DEA">
              <w:rPr>
                <w:rFonts w:ascii="Calibri" w:eastAsia="Times New Roman" w:hAnsi="Calibri"/>
              </w:rPr>
              <w:t xml:space="preserve"> Expr </w:t>
            </w:r>
            <w:r w:rsidRPr="00E91DEA">
              <w:rPr>
                <w:rFonts w:ascii="Calibri" w:eastAsia="Times New Roman" w:hAnsi="Calibri"/>
                <w:color w:val="FF0000"/>
              </w:rPr>
              <w:t>BracClose</w:t>
            </w:r>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w:t>
            </w:r>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TypeLiteral</w:t>
            </w:r>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s</w:t>
            </w:r>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 FormalParams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eter</w:t>
            </w:r>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malParams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FormalParameter FormalParams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Decl</w:t>
            </w:r>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BracOpen </w:t>
            </w:r>
            <w:r w:rsidRPr="00E91DEA">
              <w:rPr>
                <w:rFonts w:ascii="Calibri" w:eastAsia="Times New Roman" w:hAnsi="Calibri"/>
                <w:color w:val="auto"/>
              </w:rPr>
              <w:t xml:space="preserve">(FormalParams | ε) </w:t>
            </w:r>
            <w:r w:rsidRPr="00E91DEA">
              <w:rPr>
                <w:rFonts w:ascii="Calibri" w:eastAsia="Times New Roman" w:hAnsi="Calibri"/>
                <w:color w:val="FF0000"/>
              </w:rPr>
              <w:t>BracClose Arrow</w:t>
            </w:r>
            <w:r w:rsidRPr="00E91DEA">
              <w:rPr>
                <w:rFonts w:ascii="Calibri" w:eastAsia="Times New Roman" w:hAnsi="Calibri"/>
                <w:color w:val="auto"/>
              </w:rPr>
              <w:t xml:space="preserve"> TypeLiteral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VarDecl </w:t>
            </w:r>
            <w:r w:rsidRPr="00E91DEA">
              <w:rPr>
                <w:rFonts w:ascii="Calibri" w:eastAsia="Times New Roman" w:hAnsi="Calibri"/>
                <w:color w:val="FF0000"/>
              </w:rPr>
              <w:t>SemiColon</w:t>
            </w:r>
            <w:r w:rsidRPr="00E91DEA">
              <w:rPr>
                <w:rFonts w:ascii="Calibri" w:eastAsia="Times New Roman" w:hAnsi="Calibri"/>
                <w:color w:val="auto"/>
              </w:rPr>
              <w:t>)</w:t>
            </w:r>
            <w:r w:rsidRPr="00E91DEA">
              <w:rPr>
                <w:rFonts w:ascii="Calibri" w:eastAsia="Times New Roman" w:hAnsi="Calibri"/>
              </w:rPr>
              <w:t xml:space="preserve"> | (Assignment </w:t>
            </w:r>
            <w:r w:rsidRPr="00E91DEA">
              <w:rPr>
                <w:rFonts w:ascii="Calibri" w:eastAsia="Times New Roman" w:hAnsi="Calibri"/>
                <w:color w:val="FF0000"/>
              </w:rPr>
              <w:t>SemiColon</w:t>
            </w:r>
            <w:r w:rsidRPr="00E91DEA">
              <w:rPr>
                <w:rFonts w:ascii="Calibri" w:eastAsia="Times New Roman" w:hAnsi="Calibri"/>
              </w:rPr>
              <w:t xml:space="preserve">) | (Print </w:t>
            </w:r>
            <w:r w:rsidRPr="00E91DEA">
              <w:rPr>
                <w:rFonts w:ascii="Calibri" w:eastAsia="Times New Roman" w:hAnsi="Calibri"/>
                <w:color w:val="FF0000"/>
              </w:rPr>
              <w:t>SemiColon</w:t>
            </w:r>
            <w:r w:rsidRPr="00E91DEA">
              <w:rPr>
                <w:rFonts w:ascii="Calibri" w:eastAsia="Times New Roman" w:hAnsi="Calibri"/>
              </w:rPr>
              <w:t xml:space="preserve">)  | (Delay </w:t>
            </w:r>
            <w:r w:rsidRPr="00E91DEA">
              <w:rPr>
                <w:rFonts w:ascii="Calibri" w:eastAsia="Times New Roman" w:hAnsi="Calibri"/>
                <w:color w:val="FF0000"/>
              </w:rPr>
              <w:t>SemiColon</w:t>
            </w:r>
            <w:r w:rsidRPr="00E91DEA">
              <w:rPr>
                <w:rFonts w:ascii="Calibri" w:eastAsia="Times New Roman" w:hAnsi="Calibri"/>
              </w:rPr>
              <w:t xml:space="preserve">) |(Pixel </w:t>
            </w:r>
            <w:r w:rsidRPr="00E91DEA">
              <w:rPr>
                <w:rFonts w:ascii="Calibri" w:eastAsia="Times New Roman" w:hAnsi="Calibri"/>
                <w:color w:val="FF0000"/>
              </w:rPr>
              <w:t>SemiColon</w:t>
            </w:r>
            <w:r w:rsidRPr="00E91DEA">
              <w:rPr>
                <w:rFonts w:ascii="Calibri" w:eastAsia="Times New Roman" w:hAnsi="Calibri"/>
              </w:rPr>
              <w:t xml:space="preserve">) | (PixelRange </w:t>
            </w:r>
            <w:r w:rsidRPr="00E91DEA">
              <w:rPr>
                <w:rFonts w:ascii="Calibri" w:eastAsia="Times New Roman" w:hAnsi="Calibri"/>
                <w:color w:val="FF0000"/>
              </w:rPr>
              <w:t>SemiColon</w:t>
            </w:r>
            <w:r w:rsidRPr="00E91DEA">
              <w:rPr>
                <w:rFonts w:ascii="Calibri" w:eastAsia="Times New Roman" w:hAnsi="Calibri"/>
              </w:rPr>
              <w:t xml:space="preserve">) | If | For | While | (Return </w:t>
            </w:r>
            <w:r w:rsidRPr="00E91DEA">
              <w:rPr>
                <w:rFonts w:ascii="Calibri" w:eastAsia="Times New Roman" w:hAnsi="Calibri"/>
                <w:color w:val="FF0000"/>
              </w:rPr>
              <w:t>SemiColon</w:t>
            </w:r>
            <w:r w:rsidRPr="00E91DEA">
              <w:rPr>
                <w:rFonts w:ascii="Calibri" w:eastAsia="Times New Roman" w:hAnsi="Calibri"/>
              </w:rPr>
              <w:t>) | FunDecl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 StatementLis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 StatementLis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 | Identifier | Print | Delay | PixelRange | Pixel | If | For | While | Return | Fun | CurlyBracOpen</w:t>
            </w:r>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CurlyBracOpen </w:t>
            </w:r>
            <w:r w:rsidRPr="00E91DEA">
              <w:rPr>
                <w:rFonts w:ascii="Calibri" w:eastAsia="Times New Roman" w:hAnsi="Calibri"/>
                <w:color w:val="auto"/>
              </w:rPr>
              <w:t>StatementList</w:t>
            </w:r>
            <w:r w:rsidRPr="00E91DEA">
              <w:rPr>
                <w:rFonts w:ascii="Calibri" w:eastAsia="Times New Roman" w:hAnsi="Calibri"/>
                <w:color w:val="FF0000"/>
              </w:rPr>
              <w:t xml:space="preserve"> CurlyBracClose</w:t>
            </w:r>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urlyBracOpen</w:t>
            </w:r>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List</w:t>
            </w:r>
          </w:p>
        </w:tc>
      </w:tr>
    </w:tbl>
    <w:p w14:paraId="68AB4B38" w14:textId="1560E4CB" w:rsidR="005E7D4F" w:rsidRDefault="002062A6" w:rsidP="002062A6">
      <w:pPr>
        <w:pStyle w:val="Heading3"/>
      </w:pPr>
      <w:r>
        <w:t>Implementation</w:t>
      </w:r>
    </w:p>
    <w:p w14:paraId="6CBC2856" w14:textId="6D07E2D4" w:rsidR="002062A6" w:rsidRDefault="002062A6" w:rsidP="002062A6">
      <w:r>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n the event that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64C29DC4" w:rsidR="002062A6" w:rsidRDefault="002062A6" w:rsidP="002062A6">
      <w:r>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lastRenderedPageBreak/>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The ‘pass-thru’ parse rule, which uses lookaheads to determine which parse rule to call, and returns the AST node of that parse rule without encompassing it in its own. Ex. The ‘Factor’ parse rule, which can return a ‘Literal’, ‘SubExpr’, ‘Random’ etc.</w:t>
      </w:r>
    </w:p>
    <w:p w14:paraId="6F35AD65" w14:textId="0018C8BA" w:rsidR="002062A6" w:rsidRDefault="002062A6" w:rsidP="002062A6">
      <w:pPr>
        <w:pStyle w:val="ListParagraph"/>
        <w:numPr>
          <w:ilvl w:val="0"/>
          <w:numId w:val="11"/>
        </w:numPr>
      </w:pPr>
      <w:r>
        <w:t>The ‘chain’ parse rule, which uses 2 parse rules to parse chains, but ultimately returns a single ASTnode. These are used when the AST node requires an array such as ‘FormalParams’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r>
        <w:t>Error handling</w:t>
      </w:r>
    </w:p>
    <w:p w14:paraId="42A52D25" w14:textId="1AB11F15" w:rsidR="002062A6" w:rsidRDefault="002062A6" w:rsidP="002062A6">
      <w:r>
        <w:t>If there is a mismatch between a token that the parse rule is expecting, and the token returned by the parser, a ‘SyntaxErrorException’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4"/>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 xml:space="preserve">If the lexer returns a null token, indicating that the end of the file has been reached, and therefore it can give no more tokens, an error is returned to the user, hinting at the possibility of a missing closing bracket or semicolon, as they are the most common cause for </w:t>
      </w:r>
      <w:r>
        <w:lastRenderedPageBreak/>
        <w:t>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5"/>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r>
        <w:t>Testing</w:t>
      </w:r>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r>
        <w:t>Intermediate language</w:t>
      </w:r>
    </w:p>
    <w:p w14:paraId="5A74F8BD" w14:textId="53F710D5" w:rsidR="00B75625" w:rsidRDefault="00B75625" w:rsidP="00B75625">
      <w:r>
        <w:t>The abstract syntax tree acts as an intermediate language between the frontend and the backend of the compiler. It uses a visitor design pattern using the ‘</w:t>
      </w:r>
      <w:r w:rsidRPr="00B75625">
        <w:t>acceptVisitor</w:t>
      </w:r>
      <w:r>
        <w:t>’</w:t>
      </w:r>
      <w:r w:rsidR="00F747FE">
        <w:t xml:space="preserve"> function to allow different visitors to traverse the AST tree.</w:t>
      </w:r>
    </w:p>
    <w:p w14:paraId="67368AEA" w14:textId="4D113FC8" w:rsidR="00F747FE" w:rsidRDefault="00F747FE" w:rsidP="00F747FE">
      <w:pPr>
        <w:pStyle w:val="Heading1"/>
      </w:pPr>
      <w:r>
        <w:t>Backend</w:t>
      </w:r>
    </w:p>
    <w:p w14:paraId="14AB1204" w14:textId="68576AAA" w:rsidR="00F747FE" w:rsidRDefault="00F747FE" w:rsidP="00F747FE">
      <w:r>
        <w:t>The backend uses different visitors</w:t>
      </w:r>
      <w:r w:rsidR="00AF630C">
        <w:t xml:space="preserve"> to iterate through the </w:t>
      </w:r>
      <w:r w:rsidR="00742381">
        <w:t>AST tree.</w:t>
      </w:r>
      <w:r w:rsidR="00D50C42">
        <w:t xml:space="preserve"> First the ast is visited by a visitor which transforms it to XML, then by a visitor which performs semantic analysis to ensure that the AST tree is semantically correct. Finally the tree is traversed by a </w:t>
      </w:r>
      <w:r w:rsidR="009D5F54">
        <w:t>visitor which traverses the tree to generate the compiled code.</w:t>
      </w:r>
    </w:p>
    <w:p w14:paraId="733909CA" w14:textId="574820EE" w:rsidR="002B103E" w:rsidRDefault="002B103E" w:rsidP="002B103E">
      <w:pPr>
        <w:pStyle w:val="Heading2"/>
      </w:pPr>
      <w:r>
        <w:t>XML visitor</w:t>
      </w:r>
    </w:p>
    <w:p w14:paraId="57AB22F8" w14:textId="77777777" w:rsidR="002B103E" w:rsidRPr="002B103E" w:rsidRDefault="002B103E" w:rsidP="002B103E"/>
    <w:p w14:paraId="4EE4C951" w14:textId="1CFF9062" w:rsidR="00D50C42" w:rsidRDefault="00997521" w:rsidP="00997521">
      <w:pPr>
        <w:ind w:left="0" w:firstLine="0"/>
      </w:pPr>
      <w:r>
        <w:t>The xml visitor uses a depth 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5EB2C7CE"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lastRenderedPageBreak/>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2A8E61B7" w:rsidR="00635409" w:rsidRPr="00F747FE"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 to help the user debug any issues with their code.</w:t>
      </w:r>
    </w:p>
    <w:sectPr w:rsidR="00635409" w:rsidRPr="00F747FE"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0B5C8" w14:textId="77777777" w:rsidR="00857CF5" w:rsidRDefault="00857CF5" w:rsidP="00530B17">
      <w:r>
        <w:separator/>
      </w:r>
    </w:p>
  </w:endnote>
  <w:endnote w:type="continuationSeparator" w:id="0">
    <w:p w14:paraId="4044F1F4" w14:textId="77777777" w:rsidR="00857CF5" w:rsidRDefault="00857CF5"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99C99" w14:textId="77777777" w:rsidR="00857CF5" w:rsidRDefault="00857CF5" w:rsidP="00530B17">
      <w:r>
        <w:separator/>
      </w:r>
    </w:p>
  </w:footnote>
  <w:footnote w:type="continuationSeparator" w:id="0">
    <w:p w14:paraId="4B25E0BD" w14:textId="77777777" w:rsidR="00857CF5" w:rsidRDefault="00857CF5"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2"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3"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902C7F"/>
    <w:multiLevelType w:val="multilevel"/>
    <w:tmpl w:val="B9DEEA6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6"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7"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num w:numId="1" w16cid:durableId="1212769553">
    <w:abstractNumId w:val="6"/>
  </w:num>
  <w:num w:numId="2" w16cid:durableId="1971010789">
    <w:abstractNumId w:val="10"/>
  </w:num>
  <w:num w:numId="3" w16cid:durableId="1006857797">
    <w:abstractNumId w:val="5"/>
  </w:num>
  <w:num w:numId="4" w16cid:durableId="640572983">
    <w:abstractNumId w:val="2"/>
  </w:num>
  <w:num w:numId="5" w16cid:durableId="1935478209">
    <w:abstractNumId w:val="1"/>
  </w:num>
  <w:num w:numId="6" w16cid:durableId="1700351479">
    <w:abstractNumId w:val="4"/>
  </w:num>
  <w:num w:numId="7" w16cid:durableId="1480532848">
    <w:abstractNumId w:val="3"/>
  </w:num>
  <w:num w:numId="8" w16cid:durableId="627049764">
    <w:abstractNumId w:val="7"/>
  </w:num>
  <w:num w:numId="9" w16cid:durableId="375006266">
    <w:abstractNumId w:val="0"/>
  </w:num>
  <w:num w:numId="10" w16cid:durableId="465202101">
    <w:abstractNumId w:val="8"/>
  </w:num>
  <w:num w:numId="11" w16cid:durableId="13263196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NKoFAEDinoEtAAAA"/>
  </w:docVars>
  <w:rsids>
    <w:rsidRoot w:val="00C41DF3"/>
    <w:rsid w:val="00024A7B"/>
    <w:rsid w:val="00057802"/>
    <w:rsid w:val="00061824"/>
    <w:rsid w:val="000B56A4"/>
    <w:rsid w:val="000C7802"/>
    <w:rsid w:val="000D0F35"/>
    <w:rsid w:val="000D1950"/>
    <w:rsid w:val="000E060A"/>
    <w:rsid w:val="000E1868"/>
    <w:rsid w:val="000E18D9"/>
    <w:rsid w:val="000F38FB"/>
    <w:rsid w:val="000F3FA6"/>
    <w:rsid w:val="000F5E28"/>
    <w:rsid w:val="001212FA"/>
    <w:rsid w:val="0013012F"/>
    <w:rsid w:val="00145067"/>
    <w:rsid w:val="001841E8"/>
    <w:rsid w:val="001D1742"/>
    <w:rsid w:val="001E0977"/>
    <w:rsid w:val="001E693D"/>
    <w:rsid w:val="001E6F51"/>
    <w:rsid w:val="00200397"/>
    <w:rsid w:val="0020342B"/>
    <w:rsid w:val="00203494"/>
    <w:rsid w:val="002062A6"/>
    <w:rsid w:val="00227659"/>
    <w:rsid w:val="00243413"/>
    <w:rsid w:val="00243F22"/>
    <w:rsid w:val="00246A11"/>
    <w:rsid w:val="00250358"/>
    <w:rsid w:val="00260796"/>
    <w:rsid w:val="00267397"/>
    <w:rsid w:val="00267516"/>
    <w:rsid w:val="00273DE0"/>
    <w:rsid w:val="00277E22"/>
    <w:rsid w:val="002A3C02"/>
    <w:rsid w:val="002B103E"/>
    <w:rsid w:val="002C667C"/>
    <w:rsid w:val="002D65FF"/>
    <w:rsid w:val="002E4452"/>
    <w:rsid w:val="00303753"/>
    <w:rsid w:val="0031267B"/>
    <w:rsid w:val="003313A7"/>
    <w:rsid w:val="00335739"/>
    <w:rsid w:val="00361785"/>
    <w:rsid w:val="00366503"/>
    <w:rsid w:val="0037374E"/>
    <w:rsid w:val="003B337E"/>
    <w:rsid w:val="003C0B0F"/>
    <w:rsid w:val="003D3CB9"/>
    <w:rsid w:val="003D61B7"/>
    <w:rsid w:val="003D7655"/>
    <w:rsid w:val="004131FF"/>
    <w:rsid w:val="00444CF3"/>
    <w:rsid w:val="004658AF"/>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5E7D4F"/>
    <w:rsid w:val="00634950"/>
    <w:rsid w:val="00635409"/>
    <w:rsid w:val="00675AB4"/>
    <w:rsid w:val="00683271"/>
    <w:rsid w:val="00683F18"/>
    <w:rsid w:val="006865A0"/>
    <w:rsid w:val="006924B4"/>
    <w:rsid w:val="00695E85"/>
    <w:rsid w:val="006B1B94"/>
    <w:rsid w:val="006B1DC0"/>
    <w:rsid w:val="006E2614"/>
    <w:rsid w:val="006F1BD7"/>
    <w:rsid w:val="006F2D72"/>
    <w:rsid w:val="00742381"/>
    <w:rsid w:val="00753637"/>
    <w:rsid w:val="00773F3D"/>
    <w:rsid w:val="00780C5C"/>
    <w:rsid w:val="0078109A"/>
    <w:rsid w:val="007960E9"/>
    <w:rsid w:val="00796CE0"/>
    <w:rsid w:val="007B3DB0"/>
    <w:rsid w:val="007C1855"/>
    <w:rsid w:val="007C293B"/>
    <w:rsid w:val="007C2C7E"/>
    <w:rsid w:val="007C3B16"/>
    <w:rsid w:val="007D612E"/>
    <w:rsid w:val="007E1929"/>
    <w:rsid w:val="0081521A"/>
    <w:rsid w:val="0082003A"/>
    <w:rsid w:val="00821394"/>
    <w:rsid w:val="0084706C"/>
    <w:rsid w:val="0085787C"/>
    <w:rsid w:val="00857CF5"/>
    <w:rsid w:val="00862959"/>
    <w:rsid w:val="0086351C"/>
    <w:rsid w:val="00887910"/>
    <w:rsid w:val="0089097B"/>
    <w:rsid w:val="008B50AF"/>
    <w:rsid w:val="008D5BE4"/>
    <w:rsid w:val="008E3A2C"/>
    <w:rsid w:val="009141AD"/>
    <w:rsid w:val="009568EB"/>
    <w:rsid w:val="0095783A"/>
    <w:rsid w:val="00960B21"/>
    <w:rsid w:val="00962FB5"/>
    <w:rsid w:val="00987B8B"/>
    <w:rsid w:val="009955BB"/>
    <w:rsid w:val="00997521"/>
    <w:rsid w:val="009A5774"/>
    <w:rsid w:val="009A7839"/>
    <w:rsid w:val="009D340B"/>
    <w:rsid w:val="009D5F54"/>
    <w:rsid w:val="009F1F1A"/>
    <w:rsid w:val="00A10A76"/>
    <w:rsid w:val="00A113B7"/>
    <w:rsid w:val="00A24681"/>
    <w:rsid w:val="00A332DA"/>
    <w:rsid w:val="00A34545"/>
    <w:rsid w:val="00A35D07"/>
    <w:rsid w:val="00A4542F"/>
    <w:rsid w:val="00A47FDA"/>
    <w:rsid w:val="00A70FB1"/>
    <w:rsid w:val="00A92588"/>
    <w:rsid w:val="00AA40A0"/>
    <w:rsid w:val="00AB2690"/>
    <w:rsid w:val="00AE2611"/>
    <w:rsid w:val="00AF630C"/>
    <w:rsid w:val="00B05727"/>
    <w:rsid w:val="00B06C4B"/>
    <w:rsid w:val="00B40387"/>
    <w:rsid w:val="00B4260A"/>
    <w:rsid w:val="00B43F34"/>
    <w:rsid w:val="00B734D3"/>
    <w:rsid w:val="00B73D0A"/>
    <w:rsid w:val="00B74AF9"/>
    <w:rsid w:val="00B75625"/>
    <w:rsid w:val="00B75D77"/>
    <w:rsid w:val="00B771EF"/>
    <w:rsid w:val="00B866C6"/>
    <w:rsid w:val="00B9194D"/>
    <w:rsid w:val="00BC3064"/>
    <w:rsid w:val="00BC536D"/>
    <w:rsid w:val="00BF5CAC"/>
    <w:rsid w:val="00C07A53"/>
    <w:rsid w:val="00C12700"/>
    <w:rsid w:val="00C266FE"/>
    <w:rsid w:val="00C3067F"/>
    <w:rsid w:val="00C41DF3"/>
    <w:rsid w:val="00C619E1"/>
    <w:rsid w:val="00C63034"/>
    <w:rsid w:val="00C639FE"/>
    <w:rsid w:val="00CB3825"/>
    <w:rsid w:val="00CB6C26"/>
    <w:rsid w:val="00CE2527"/>
    <w:rsid w:val="00D25400"/>
    <w:rsid w:val="00D50C42"/>
    <w:rsid w:val="00D56B90"/>
    <w:rsid w:val="00D63BAF"/>
    <w:rsid w:val="00D737B1"/>
    <w:rsid w:val="00D74140"/>
    <w:rsid w:val="00D749C6"/>
    <w:rsid w:val="00D861B5"/>
    <w:rsid w:val="00DA3748"/>
    <w:rsid w:val="00DB2208"/>
    <w:rsid w:val="00DE6664"/>
    <w:rsid w:val="00DF47DB"/>
    <w:rsid w:val="00E00756"/>
    <w:rsid w:val="00E15D98"/>
    <w:rsid w:val="00E2633A"/>
    <w:rsid w:val="00E27EBD"/>
    <w:rsid w:val="00E31D33"/>
    <w:rsid w:val="00E35005"/>
    <w:rsid w:val="00E36A8F"/>
    <w:rsid w:val="00E506F8"/>
    <w:rsid w:val="00E5219C"/>
    <w:rsid w:val="00E91DEA"/>
    <w:rsid w:val="00EA1229"/>
    <w:rsid w:val="00EA7F98"/>
    <w:rsid w:val="00EC27E9"/>
    <w:rsid w:val="00EC3B56"/>
    <w:rsid w:val="00ED7D46"/>
    <w:rsid w:val="00EE123A"/>
    <w:rsid w:val="00EF75D5"/>
    <w:rsid w:val="00F37D60"/>
    <w:rsid w:val="00F46B5B"/>
    <w:rsid w:val="00F51813"/>
    <w:rsid w:val="00F54521"/>
    <w:rsid w:val="00F65E5C"/>
    <w:rsid w:val="00F747FE"/>
    <w:rsid w:val="00F85775"/>
    <w:rsid w:val="00F97FD3"/>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14</Pages>
  <Words>2429</Words>
  <Characters>1385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74</cp:revision>
  <cp:lastPrinted>2021-07-16T06:33:00Z</cp:lastPrinted>
  <dcterms:created xsi:type="dcterms:W3CDTF">2019-06-17T15:03:00Z</dcterms:created>
  <dcterms:modified xsi:type="dcterms:W3CDTF">2023-05-02T08:55:00Z</dcterms:modified>
</cp:coreProperties>
</file>